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FA0B6" w14:textId="48270366" w:rsidR="00D12518" w:rsidRPr="006E7D49" w:rsidRDefault="00D12518" w:rsidP="00C02CBE">
      <w:pPr>
        <w:autoSpaceDE w:val="0"/>
        <w:autoSpaceDN w:val="0"/>
        <w:adjustRightInd w:val="0"/>
        <w:spacing w:after="0" w:afterAutospacing="0" w:line="360" w:lineRule="auto"/>
        <w:jc w:val="right"/>
        <w:rPr>
          <w:rFonts w:ascii="Times New Roman" w:hAnsi="Times New Roman"/>
          <w:iCs/>
        </w:rPr>
      </w:pPr>
      <w:r w:rsidRPr="006E7D49">
        <w:rPr>
          <w:rFonts w:ascii="Times New Roman" w:hAnsi="Times New Roman"/>
          <w:iCs/>
        </w:rPr>
        <w:t xml:space="preserve">Załącznik nr </w:t>
      </w:r>
      <w:r w:rsidR="00EE5C54">
        <w:rPr>
          <w:rFonts w:ascii="Times New Roman" w:hAnsi="Times New Roman"/>
          <w:iCs/>
        </w:rPr>
        <w:t xml:space="preserve">3a </w:t>
      </w:r>
      <w:r w:rsidRPr="006E7D49">
        <w:rPr>
          <w:rFonts w:ascii="Times New Roman" w:hAnsi="Times New Roman"/>
          <w:iCs/>
        </w:rPr>
        <w:t xml:space="preserve">do Zarządzenia Rektora </w:t>
      </w:r>
      <w:r w:rsidRPr="00EE5C54">
        <w:rPr>
          <w:rFonts w:ascii="Times New Roman" w:hAnsi="Times New Roman"/>
          <w:iCs/>
        </w:rPr>
        <w:t xml:space="preserve">nr </w:t>
      </w:r>
      <w:r w:rsidR="00A608AC">
        <w:rPr>
          <w:rFonts w:ascii="Times New Roman" w:hAnsi="Times New Roman"/>
          <w:iCs/>
        </w:rPr>
        <w:t>81/2020</w:t>
      </w:r>
    </w:p>
    <w:p w14:paraId="4088647D" w14:textId="77777777" w:rsidR="00D12518" w:rsidRPr="006E7D49" w:rsidRDefault="00D12518" w:rsidP="00C02CBE">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4B83EC19" w14:textId="77777777" w:rsidR="00D12518" w:rsidRPr="006E7D49" w:rsidRDefault="00D12518" w:rsidP="00C02CBE">
      <w:pPr>
        <w:autoSpaceDE w:val="0"/>
        <w:autoSpaceDN w:val="0"/>
        <w:adjustRightInd w:val="0"/>
        <w:spacing w:after="0" w:afterAutospacing="0" w:line="360" w:lineRule="auto"/>
        <w:ind w:right="4819"/>
        <w:jc w:val="both"/>
        <w:rPr>
          <w:rFonts w:ascii="Times New Roman" w:hAnsi="Times New Roman"/>
        </w:rPr>
      </w:pPr>
      <w:r w:rsidRPr="130B1B85">
        <w:rPr>
          <w:rFonts w:ascii="Times New Roman" w:hAnsi="Times New Roman"/>
        </w:rPr>
        <w:t>(nazwisko i imię)</w:t>
      </w:r>
    </w:p>
    <w:p w14:paraId="2E73D3B3" w14:textId="77777777" w:rsidR="00D12518" w:rsidRPr="006E7D49" w:rsidRDefault="00D12518" w:rsidP="00C02CBE">
      <w:pPr>
        <w:autoSpaceDE w:val="0"/>
        <w:autoSpaceDN w:val="0"/>
        <w:adjustRightInd w:val="0"/>
        <w:spacing w:after="0" w:line="360" w:lineRule="auto"/>
        <w:jc w:val="both"/>
        <w:rPr>
          <w:rFonts w:ascii="Times New Roman" w:hAnsi="Times New Roman"/>
          <w:b/>
          <w:bCs/>
        </w:rPr>
      </w:pPr>
    </w:p>
    <w:p w14:paraId="490EDEBB" w14:textId="4EC74092" w:rsidR="00113E0F" w:rsidRPr="006E7D49" w:rsidRDefault="00D12518" w:rsidP="00C02CBE">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w:t>
      </w:r>
      <w:r w:rsidR="001F650E" w:rsidRPr="006E7D49">
        <w:rPr>
          <w:rFonts w:ascii="Times New Roman" w:hAnsi="Times New Roman"/>
          <w:b/>
          <w:bCs/>
        </w:rPr>
        <w:t xml:space="preserve"> CC BY</w:t>
      </w:r>
    </w:p>
    <w:p w14:paraId="686592FD" w14:textId="643975C2" w:rsidR="00D12518" w:rsidRPr="006E7D49" w:rsidRDefault="00D12518" w:rsidP="00082354">
      <w:pPr>
        <w:autoSpaceDE w:val="0"/>
        <w:autoSpaceDN w:val="0"/>
        <w:adjustRightInd w:val="0"/>
        <w:spacing w:after="0" w:afterAutospacing="0" w:line="360" w:lineRule="auto"/>
        <w:rPr>
          <w:rFonts w:ascii="Times New Roman" w:hAnsi="Times New Roman"/>
        </w:rPr>
      </w:pPr>
      <w:r w:rsidRPr="006E7D49">
        <w:rPr>
          <w:rFonts w:ascii="Times New Roman" w:hAnsi="Times New Roman"/>
        </w:rPr>
        <w:t xml:space="preserve">Jako autor rozprawy doktorskiej pod tytułem: </w:t>
      </w:r>
      <w:r w:rsidR="00082354" w:rsidRPr="006E7D49">
        <w:rPr>
          <w:rFonts w:ascii="Times New Roman" w:hAnsi="Times New Roman"/>
        </w:rPr>
        <w:t>____________________________________________________________________________________________________________________________________________________________________</w:t>
      </w:r>
    </w:p>
    <w:p w14:paraId="6CAADBA8" w14:textId="4E9385FD" w:rsidR="00D12518" w:rsidRPr="006E7D49" w:rsidRDefault="00082354" w:rsidP="00082354">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4958DA">
        <w:rPr>
          <w:rFonts w:ascii="Times New Roman" w:hAnsi="Times New Roman"/>
        </w:rPr>
        <w:t>w dyscyplinie naukowej</w:t>
      </w:r>
      <w:r>
        <w:rPr>
          <w:rFonts w:ascii="Times New Roman" w:hAnsi="Times New Roman"/>
        </w:rPr>
        <w:t xml:space="preserve"> </w:t>
      </w:r>
      <w:r w:rsidRPr="006E7D49">
        <w:rPr>
          <w:rFonts w:ascii="Times New Roman" w:hAnsi="Times New Roman"/>
        </w:rPr>
        <w:t>__________________________________________________________________________________</w:t>
      </w:r>
      <w:r w:rsidR="004958DA">
        <w:rPr>
          <w:rFonts w:ascii="Times New Roman" w:hAnsi="Times New Roman"/>
        </w:rPr>
        <w:t xml:space="preserve">w </w:t>
      </w:r>
      <w:r w:rsidR="00D12518" w:rsidRPr="006E7D49">
        <w:rPr>
          <w:rFonts w:ascii="Times New Roman" w:hAnsi="Times New Roman"/>
        </w:rPr>
        <w:t>Uniwersyte</w:t>
      </w:r>
      <w:r w:rsidR="004958DA">
        <w:rPr>
          <w:rFonts w:ascii="Times New Roman" w:hAnsi="Times New Roman"/>
        </w:rPr>
        <w:t>cie</w:t>
      </w:r>
      <w:r w:rsidR="00D12518" w:rsidRPr="006E7D49">
        <w:rPr>
          <w:rFonts w:ascii="Times New Roman" w:hAnsi="Times New Roman"/>
        </w:rPr>
        <w:t xml:space="preserve"> Ekonomiczn</w:t>
      </w:r>
      <w:r w:rsidR="004958DA">
        <w:rPr>
          <w:rFonts w:ascii="Times New Roman" w:hAnsi="Times New Roman"/>
        </w:rPr>
        <w:t>ym</w:t>
      </w:r>
      <w:r w:rsidR="00D12518" w:rsidRPr="006E7D49">
        <w:rPr>
          <w:rFonts w:ascii="Times New Roman" w:hAnsi="Times New Roman"/>
        </w:rPr>
        <w:t xml:space="preserve"> we Wrocławiu, oświadczam, że: </w:t>
      </w:r>
    </w:p>
    <w:p w14:paraId="3C3AF9B6" w14:textId="5CCD46CC" w:rsidR="0036432D" w:rsidRPr="006E7D49" w:rsidRDefault="00A608AC" w:rsidP="00C02CBE">
      <w:pPr>
        <w:autoSpaceDE w:val="0"/>
        <w:autoSpaceDN w:val="0"/>
        <w:adjustRightInd w:val="0"/>
        <w:spacing w:after="0" w:afterAutospacing="0" w:line="360" w:lineRule="auto"/>
        <w:jc w:val="both"/>
        <w:rPr>
          <w:rFonts w:ascii="Times New Roman" w:hAnsi="Times New Roman"/>
          <w:b/>
          <w:lang w:eastAsia="pl-PL"/>
        </w:rPr>
      </w:pPr>
      <w:r>
        <w:rPr>
          <w:rFonts w:ascii="Times New Roman" w:hAnsi="Times New Roman"/>
          <w:lang w:eastAsia="pl-PL"/>
        </w:rPr>
        <w:t>u</w:t>
      </w:r>
      <w:r w:rsidR="00113E0F" w:rsidRPr="006E7D49">
        <w:rPr>
          <w:rFonts w:ascii="Times New Roman" w:hAnsi="Times New Roman"/>
          <w:lang w:eastAsia="pl-PL"/>
        </w:rPr>
        <w:t xml:space="preserve">dzielam zgody na udostępnianie rozprawy doktorskiej w Internecie na </w:t>
      </w:r>
      <w:r w:rsidR="0036432D" w:rsidRPr="006E7D49">
        <w:rPr>
          <w:rFonts w:ascii="Times New Roman" w:hAnsi="Times New Roman"/>
          <w:lang w:eastAsia="pl-PL"/>
        </w:rPr>
        <w:t xml:space="preserve">licencji </w:t>
      </w:r>
      <w:r w:rsidR="0036432D" w:rsidRPr="006E7D49">
        <w:rPr>
          <w:rFonts w:ascii="Times New Roman" w:hAnsi="Times New Roman"/>
          <w:b/>
          <w:lang w:eastAsia="pl-PL"/>
        </w:rPr>
        <w:t xml:space="preserve">Creative </w:t>
      </w:r>
      <w:proofErr w:type="spellStart"/>
      <w:r w:rsidR="0036432D" w:rsidRPr="006E7D49">
        <w:rPr>
          <w:rFonts w:ascii="Times New Roman" w:hAnsi="Times New Roman"/>
          <w:b/>
          <w:lang w:eastAsia="pl-PL"/>
        </w:rPr>
        <w:t>Commons</w:t>
      </w:r>
      <w:proofErr w:type="spellEnd"/>
      <w:r w:rsidR="0036432D" w:rsidRPr="006E7D49">
        <w:rPr>
          <w:rFonts w:ascii="Times New Roman" w:hAnsi="Times New Roman"/>
          <w:lang w:eastAsia="pl-PL"/>
        </w:rPr>
        <w:t xml:space="preserve"> </w:t>
      </w:r>
      <w:r w:rsidR="00113E0F" w:rsidRPr="006E7D49">
        <w:rPr>
          <w:rFonts w:ascii="Times New Roman" w:hAnsi="Times New Roman"/>
          <w:b/>
          <w:lang w:eastAsia="pl-PL"/>
        </w:rPr>
        <w:t>CC-BY</w:t>
      </w:r>
      <w:r>
        <w:rPr>
          <w:rFonts w:ascii="Times New Roman" w:hAnsi="Times New Roman"/>
          <w:b/>
          <w:lang w:eastAsia="pl-PL"/>
        </w:rPr>
        <w:t xml:space="preserve"> </w:t>
      </w:r>
      <w:r w:rsidRPr="006E7D49">
        <w:rPr>
          <w:rFonts w:ascii="Times New Roman" w:hAnsi="Times New Roman"/>
          <w:lang w:eastAsia="pl-PL"/>
        </w:rPr>
        <w:t xml:space="preserve">po </w:t>
      </w:r>
      <w:r>
        <w:rPr>
          <w:rFonts w:ascii="Times New Roman" w:hAnsi="Times New Roman"/>
          <w:lang w:eastAsia="pl-PL"/>
        </w:rPr>
        <w:t>nadaniu stopnia naukowego</w:t>
      </w:r>
      <w:r w:rsidR="00BB23D8">
        <w:rPr>
          <w:rFonts w:ascii="Times New Roman" w:hAnsi="Times New Roman"/>
          <w:lang w:eastAsia="pl-PL"/>
        </w:rPr>
        <w:t xml:space="preserve"> doktora</w:t>
      </w:r>
      <w:r>
        <w:rPr>
          <w:rFonts w:ascii="Times New Roman" w:hAnsi="Times New Roman"/>
          <w:lang w:eastAsia="pl-PL"/>
        </w:rPr>
        <w:t>.</w:t>
      </w:r>
    </w:p>
    <w:p w14:paraId="02A79368" w14:textId="2281A160" w:rsidR="00113E0F" w:rsidRPr="006E7D49" w:rsidRDefault="00113E0F" w:rsidP="00C02CBE">
      <w:pPr>
        <w:autoSpaceDE w:val="0"/>
        <w:autoSpaceDN w:val="0"/>
        <w:adjustRightInd w:val="0"/>
        <w:spacing w:after="0" w:afterAutospacing="0" w:line="360" w:lineRule="auto"/>
        <w:jc w:val="both"/>
        <w:rPr>
          <w:rFonts w:ascii="Times New Roman" w:hAnsi="Times New Roman"/>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stępujących polach eksploatacji:</w:t>
      </w:r>
    </w:p>
    <w:p w14:paraId="21CB1FF6" w14:textId="77777777" w:rsidR="00113E0F" w:rsidRPr="006E7D49" w:rsidRDefault="00113E0F" w:rsidP="00C02CBE">
      <w:pPr>
        <w:pStyle w:val="Akapitzlist"/>
        <w:numPr>
          <w:ilvl w:val="0"/>
          <w:numId w:val="14"/>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ie Utworu włączonego do Zbiorów;</w:t>
      </w:r>
    </w:p>
    <w:p w14:paraId="0895F4F7" w14:textId="1D0E00DD" w:rsidR="00113E0F" w:rsidRPr="006E7D49" w:rsidRDefault="00113E0F" w:rsidP="00113B58">
      <w:pPr>
        <w:pStyle w:val="Akapitzlist"/>
        <w:numPr>
          <w:ilvl w:val="0"/>
          <w:numId w:val="14"/>
        </w:numPr>
        <w:autoSpaceDE w:val="0"/>
        <w:autoSpaceDN w:val="0"/>
        <w:adjustRightInd w:val="0"/>
        <w:spacing w:after="0" w:line="360" w:lineRule="auto"/>
        <w:ind w:left="1416" w:hanging="1056"/>
        <w:jc w:val="both"/>
        <w:rPr>
          <w:rFonts w:ascii="Times New Roman" w:hAnsi="Times New Roman" w:cs="Times New Roman"/>
          <w:lang w:eastAsia="pl-PL"/>
        </w:rPr>
      </w:pPr>
      <w:r w:rsidRPr="006E7D49">
        <w:rPr>
          <w:rFonts w:ascii="Times New Roman" w:hAnsi="Times New Roman" w:cs="Times New Roman"/>
          <w:lang w:eastAsia="pl-PL"/>
        </w:rPr>
        <w:t xml:space="preserve">Sporządzanie i Zwielokrotnianie Utworów Zależnych pod warunkiem, że wszelkie takie Utwory Zależne, w tym wszelkie tłumaczenia na jakimkolwiek nośniku zostały w rozsądnym zakresie wyraźnie oznaczone, wyróżnione lub w inny sposób zostało na nich wskazane, że w oryginalnym Utworze dokonano zmian. </w:t>
      </w:r>
    </w:p>
    <w:p w14:paraId="7BE35DFA" w14:textId="77777777" w:rsidR="00113E0F" w:rsidRPr="006E7D49" w:rsidRDefault="00113E0F" w:rsidP="00C02CBE">
      <w:pPr>
        <w:pStyle w:val="Akapitzlist"/>
        <w:numPr>
          <w:ilvl w:val="0"/>
          <w:numId w:val="14"/>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ym Utworu włączonego do Zbiorów;</w:t>
      </w:r>
    </w:p>
    <w:p w14:paraId="5C992D24" w14:textId="2217B7A7" w:rsidR="00113E0F" w:rsidRPr="006E7D49" w:rsidRDefault="00113E0F" w:rsidP="00C02CBE">
      <w:pPr>
        <w:pStyle w:val="Akapitzlist"/>
        <w:numPr>
          <w:ilvl w:val="0"/>
          <w:numId w:val="14"/>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w:t>
      </w:r>
      <w:r w:rsidR="0036432D" w:rsidRPr="006E7D49">
        <w:rPr>
          <w:rFonts w:ascii="Times New Roman" w:hAnsi="Times New Roman" w:cs="Times New Roman"/>
          <w:lang w:eastAsia="pl-PL"/>
        </w:rPr>
        <w:t>ykonanie Utworów Zależnych;</w:t>
      </w:r>
    </w:p>
    <w:p w14:paraId="3AAA9729" w14:textId="6C4030E6" w:rsidR="00113E0F" w:rsidRPr="006E7D49" w:rsidRDefault="00113E0F" w:rsidP="00C02CBE">
      <w:pPr>
        <w:pStyle w:val="Akapitzlist"/>
        <w:numPr>
          <w:ilvl w:val="0"/>
          <w:numId w:val="14"/>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w:t>
      </w:r>
      <w:r w:rsidR="001F650E" w:rsidRPr="006E7D49">
        <w:rPr>
          <w:rFonts w:ascii="Times New Roman" w:hAnsi="Times New Roman" w:cs="Times New Roman"/>
          <w:lang w:eastAsia="pl-PL"/>
        </w:rPr>
        <w:t>h wtórne wykorzystanie.</w:t>
      </w:r>
    </w:p>
    <w:p w14:paraId="74A2B4D9" w14:textId="77777777" w:rsidR="0036432D" w:rsidRPr="006E7D49" w:rsidRDefault="0036432D" w:rsidP="00C02CBE">
      <w:pPr>
        <w:autoSpaceDE w:val="0"/>
        <w:autoSpaceDN w:val="0"/>
        <w:adjustRightInd w:val="0"/>
        <w:spacing w:after="0" w:afterAutospacing="0" w:line="360" w:lineRule="auto"/>
        <w:jc w:val="both"/>
        <w:rPr>
          <w:rFonts w:ascii="Times New Roman" w:hAnsi="Times New Roman"/>
        </w:rPr>
      </w:pPr>
    </w:p>
    <w:p w14:paraId="474AC289" w14:textId="40A57752" w:rsidR="00D12518" w:rsidRPr="006E7D49" w:rsidRDefault="00D12518" w:rsidP="00C02CBE">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1A15DF0F" w14:textId="701DEF56" w:rsidR="006E7D49" w:rsidRDefault="00D12518" w:rsidP="00C02CBE">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47739F5E" w14:textId="77777777" w:rsidR="006E7D49" w:rsidRDefault="006E7D49" w:rsidP="00C02CBE">
      <w:pPr>
        <w:spacing w:after="0" w:afterAutospacing="0" w:line="360" w:lineRule="auto"/>
        <w:rPr>
          <w:rFonts w:ascii="Times New Roman" w:hAnsi="Times New Roman"/>
        </w:rPr>
      </w:pPr>
      <w:r>
        <w:rPr>
          <w:rFonts w:ascii="Times New Roman" w:hAnsi="Times New Roman"/>
        </w:rPr>
        <w:br w:type="page"/>
      </w:r>
    </w:p>
    <w:p w14:paraId="47FD8F0A" w14:textId="42F47078" w:rsidR="006E7D49" w:rsidRPr="006E7D49" w:rsidRDefault="006E7D49" w:rsidP="00C02CBE">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 xml:space="preserve">autora rozprawy doktorskiej </w:t>
      </w:r>
    </w:p>
    <w:p w14:paraId="7EC433A0" w14:textId="65654DAB" w:rsidR="006E7D49" w:rsidRPr="006E7D49" w:rsidRDefault="006E7D49" w:rsidP="00C02CBE">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 udzieleniu nieodpłatnej licencji niewyłącznej CC BY</w:t>
      </w:r>
    </w:p>
    <w:p w14:paraId="076B8A89" w14:textId="77777777" w:rsidR="006E7D49" w:rsidRPr="006E7D49" w:rsidRDefault="006E7D49" w:rsidP="00C02CBE">
      <w:pPr>
        <w:autoSpaceDE w:val="0"/>
        <w:autoSpaceDN w:val="0"/>
        <w:adjustRightInd w:val="0"/>
        <w:spacing w:after="0" w:line="360" w:lineRule="auto"/>
        <w:jc w:val="center"/>
        <w:rPr>
          <w:rFonts w:ascii="Times New Roman" w:hAnsi="Times New Roman"/>
          <w:b/>
        </w:rPr>
      </w:pPr>
      <w:r w:rsidRPr="006E7D49">
        <w:rPr>
          <w:rFonts w:ascii="Times New Roman" w:hAnsi="Times New Roman"/>
          <w:b/>
        </w:rPr>
        <w:t xml:space="preserve">Creative </w:t>
      </w:r>
      <w:proofErr w:type="spellStart"/>
      <w:r w:rsidRPr="006E7D49">
        <w:rPr>
          <w:rFonts w:ascii="Times New Roman" w:hAnsi="Times New Roman"/>
          <w:b/>
        </w:rPr>
        <w:t>Commons</w:t>
      </w:r>
      <w:proofErr w:type="spellEnd"/>
      <w:r w:rsidRPr="006E7D49">
        <w:rPr>
          <w:rFonts w:ascii="Times New Roman" w:hAnsi="Times New Roman"/>
          <w:b/>
        </w:rPr>
        <w:t xml:space="preserve"> Uznanie autorstwa 4.0 Międzynarodowa Licencja Publiczna</w:t>
      </w:r>
    </w:p>
    <w:p w14:paraId="7A7048DE" w14:textId="199E0AC6" w:rsidR="006E7D49" w:rsidRPr="006E7D49" w:rsidRDefault="006E7D49" w:rsidP="00C02CBE">
      <w:pPr>
        <w:autoSpaceDE w:val="0"/>
        <w:autoSpaceDN w:val="0"/>
        <w:adjustRightInd w:val="0"/>
        <w:spacing w:after="0" w:line="360" w:lineRule="auto"/>
        <w:jc w:val="center"/>
        <w:rPr>
          <w:rFonts w:ascii="Times New Roman" w:hAnsi="Times New Roman"/>
        </w:rPr>
      </w:pPr>
      <w:r w:rsidRPr="006E7D49">
        <w:rPr>
          <w:rFonts w:ascii="Times New Roman" w:hAnsi="Times New Roman"/>
        </w:rPr>
        <w:t>https://creativecommons.org/licenses/by/4.0/legalcode.pl</w:t>
      </w:r>
    </w:p>
    <w:p w14:paraId="43AE6689" w14:textId="77777777" w:rsidR="006E7D49" w:rsidRPr="006E7D49" w:rsidRDefault="006E7D49" w:rsidP="00C02CB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Przystąpienie do wykonywania Uprawnień Licencyjnych oznacza akceptację i zgodę Licencjodawcy na związanie się warunkami niniejszej licencji Creative </w:t>
      </w:r>
      <w:proofErr w:type="spellStart"/>
      <w:r w:rsidRPr="006E7D49">
        <w:rPr>
          <w:rFonts w:ascii="Times New Roman" w:hAnsi="Times New Roman"/>
        </w:rPr>
        <w:t>Commons</w:t>
      </w:r>
      <w:proofErr w:type="spellEnd"/>
      <w:r w:rsidRPr="006E7D49">
        <w:rPr>
          <w:rFonts w:ascii="Times New Roman" w:hAnsi="Times New Roman"/>
        </w:rPr>
        <w:t xml:space="preserve"> Uznanie autorstwa 4.0 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14A07B86" w14:textId="77777777" w:rsidR="006E7D49" w:rsidRPr="006E7D49" w:rsidRDefault="006E7D49" w:rsidP="00C02CBE">
      <w:pPr>
        <w:autoSpaceDE w:val="0"/>
        <w:autoSpaceDN w:val="0"/>
        <w:adjustRightInd w:val="0"/>
        <w:spacing w:after="0" w:line="360" w:lineRule="auto"/>
        <w:jc w:val="both"/>
        <w:rPr>
          <w:rFonts w:ascii="Times New Roman" w:hAnsi="Times New Roman"/>
        </w:rPr>
      </w:pPr>
    </w:p>
    <w:p w14:paraId="01CE9A73" w14:textId="39B5ACFE" w:rsidR="006E7D49" w:rsidRPr="006E7D49" w:rsidRDefault="006E7D49" w:rsidP="00C02CBE">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6E7B19E2" w14:textId="6E07E1C6"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039CF4BB"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a Twórcy Utworu Zależnego</w:t>
      </w:r>
      <w:r w:rsidRPr="00C02CBE">
        <w:rPr>
          <w:rFonts w:ascii="Times New Roman" w:hAnsi="Times New Roman"/>
        </w:rPr>
        <w:t xml:space="preserve"> oznacza licencję, którą Licencjobiorca stosuje do Praw Autorskich i Praw Podobnych do Praw Autorskich przysługujących mu w odniesieniu do Utworu Zależnego, zgodnie z warunkami niniejszej Licencji Publicznej.</w:t>
      </w:r>
    </w:p>
    <w:p w14:paraId="376566B4" w14:textId="3B2416E8"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w:t>
      </w:r>
      <w:proofErr w:type="spellStart"/>
      <w:r w:rsidRPr="00C02CBE">
        <w:rPr>
          <w:rFonts w:ascii="Times New Roman" w:hAnsi="Times New Roman"/>
        </w:rPr>
        <w:t>Sui</w:t>
      </w:r>
      <w:proofErr w:type="spellEnd"/>
      <w:r w:rsidRPr="00C02CBE">
        <w:rPr>
          <w:rFonts w:ascii="Times New Roman" w:hAnsi="Times New Roman"/>
        </w:rPr>
        <w:t xml:space="preserve"> </w:t>
      </w:r>
      <w:proofErr w:type="spellStart"/>
      <w:r w:rsidRPr="00C02CBE">
        <w:rPr>
          <w:rFonts w:ascii="Times New Roman" w:hAnsi="Times New Roman"/>
        </w:rPr>
        <w:t>Generis</w:t>
      </w:r>
      <w:proofErr w:type="spellEnd"/>
      <w:r w:rsidRPr="00C02CBE">
        <w:rPr>
          <w:rFonts w:ascii="Times New Roman" w:hAnsi="Times New Roman"/>
        </w:rPr>
        <w:t xml:space="preserve"> do Baz Danych, bez względu na to, w jaki sposób prawa te są nazywane i kategoryzowane. Dla celów niniejszej Licencji Publicznej, prawa wymienione w § 2 ust. 2 pkt 1-2 nie są Prawami Autorskimi i Prawami Podobnymi do Praw Autorskich.</w:t>
      </w:r>
    </w:p>
    <w:p w14:paraId="4821C6C8"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w:t>
      </w:r>
      <w:r w:rsidRPr="00C02CBE">
        <w:rPr>
          <w:rFonts w:ascii="Times New Roman" w:hAnsi="Times New Roman"/>
        </w:rPr>
        <w:lastRenderedPageBreak/>
        <w:t>na podstawie art. 11 Traktatu Światowej Organizacji Własności Intelektualnej o Prawie Autorskim z dn. 20 grudnia 1996, lub podobnych umów międzynarodowych.</w:t>
      </w:r>
    </w:p>
    <w:p w14:paraId="52D3B3C2"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1EA3EFCC"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1233222E"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4EB2F39C"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dawca</w:t>
      </w:r>
      <w:r w:rsidRPr="00C02CBE">
        <w:rPr>
          <w:rFonts w:ascii="Times New Roman" w:hAnsi="Times New Roman"/>
        </w:rPr>
        <w:t xml:space="preserve"> oznacza osobę(y) fizyczną(e) lub podmiot(y) udzielający(e) praw na warunkach niniejszej Licencji Publicznej.</w:t>
      </w:r>
    </w:p>
    <w:p w14:paraId="42388AA7"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0E2C007D"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 xml:space="preserve">Prawa </w:t>
      </w:r>
      <w:proofErr w:type="spellStart"/>
      <w:r w:rsidRPr="00C02CBE">
        <w:rPr>
          <w:rFonts w:ascii="Times New Roman" w:hAnsi="Times New Roman"/>
          <w:b/>
        </w:rPr>
        <w:t>Sui</w:t>
      </w:r>
      <w:proofErr w:type="spellEnd"/>
      <w:r w:rsidRPr="00C02CBE">
        <w:rPr>
          <w:rFonts w:ascii="Times New Roman" w:hAnsi="Times New Roman"/>
          <w:b/>
        </w:rPr>
        <w:t xml:space="preserve"> </w:t>
      </w:r>
      <w:proofErr w:type="spellStart"/>
      <w:r w:rsidRPr="00C02CBE">
        <w:rPr>
          <w:rFonts w:ascii="Times New Roman" w:hAnsi="Times New Roman"/>
          <w:b/>
        </w:rPr>
        <w:t>Generis</w:t>
      </w:r>
      <w:proofErr w:type="spellEnd"/>
      <w:r w:rsidRPr="00C02CBE">
        <w:rPr>
          <w:rFonts w:ascii="Times New Roman" w:hAnsi="Times New Roman"/>
          <w:b/>
        </w:rPr>
        <w:t xml:space="preserve">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491B6A64" w14:textId="77777777" w:rsidR="006E7D49"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02A0980A" w14:textId="77777777" w:rsidR="00012DDA" w:rsidRPr="00012DDA" w:rsidRDefault="00012DDA" w:rsidP="00012DDA">
      <w:pPr>
        <w:autoSpaceDE w:val="0"/>
        <w:autoSpaceDN w:val="0"/>
        <w:adjustRightInd w:val="0"/>
        <w:spacing w:after="0" w:line="360" w:lineRule="auto"/>
        <w:jc w:val="both"/>
        <w:rPr>
          <w:rFonts w:ascii="Times New Roman" w:hAnsi="Times New Roman"/>
        </w:rPr>
      </w:pPr>
    </w:p>
    <w:p w14:paraId="4F1862AA" w14:textId="43FC0187" w:rsidR="006E7D49" w:rsidRPr="006E7D49" w:rsidRDefault="006E7D49" w:rsidP="00C02CBE">
      <w:pPr>
        <w:autoSpaceDE w:val="0"/>
        <w:autoSpaceDN w:val="0"/>
        <w:adjustRightInd w:val="0"/>
        <w:spacing w:after="0" w:line="360" w:lineRule="auto"/>
        <w:jc w:val="center"/>
        <w:rPr>
          <w:rFonts w:ascii="Times New Roman" w:hAnsi="Times New Roman"/>
          <w:b/>
        </w:rPr>
      </w:pPr>
      <w:r w:rsidRPr="006E7D49">
        <w:rPr>
          <w:rFonts w:ascii="Times New Roman" w:hAnsi="Times New Roman"/>
          <w:b/>
        </w:rPr>
        <w:t>§ 2 – Zakres</w:t>
      </w:r>
    </w:p>
    <w:p w14:paraId="758DF1DD" w14:textId="77777777" w:rsidR="006E7D49" w:rsidRPr="00C02CBE" w:rsidRDefault="006E7D49" w:rsidP="00C02CBE">
      <w:pPr>
        <w:pStyle w:val="Akapitzlist"/>
        <w:numPr>
          <w:ilvl w:val="0"/>
          <w:numId w:val="17"/>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6184B0E1" w14:textId="77777777" w:rsidR="006E7D49" w:rsidRPr="00C02CBE" w:rsidRDefault="006E7D49" w:rsidP="00C02CBE">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rPr>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3A82A2D9" w14:textId="77777777" w:rsidR="006E7D49" w:rsidRPr="00C02CBE" w:rsidRDefault="006E7D49" w:rsidP="00C02CBE">
      <w:pPr>
        <w:pStyle w:val="Akapitzlist"/>
        <w:numPr>
          <w:ilvl w:val="0"/>
          <w:numId w:val="19"/>
        </w:numPr>
        <w:autoSpaceDE w:val="0"/>
        <w:autoSpaceDN w:val="0"/>
        <w:adjustRightInd w:val="0"/>
        <w:spacing w:after="0" w:line="360" w:lineRule="auto"/>
        <w:jc w:val="both"/>
        <w:rPr>
          <w:rFonts w:ascii="Times New Roman" w:hAnsi="Times New Roman"/>
        </w:rPr>
      </w:pPr>
      <w:r w:rsidRPr="00C02CBE">
        <w:rPr>
          <w:rFonts w:ascii="Times New Roman" w:hAnsi="Times New Roman"/>
        </w:rPr>
        <w:t>zwielokrotniania i Dzielenia się Utworem Licencjonowanym w całości lub części; a także</w:t>
      </w:r>
    </w:p>
    <w:p w14:paraId="40AE2304" w14:textId="77777777" w:rsidR="006E7D49" w:rsidRPr="00C02CBE" w:rsidRDefault="006E7D49" w:rsidP="00C02CBE">
      <w:pPr>
        <w:pStyle w:val="Akapitzlist"/>
        <w:numPr>
          <w:ilvl w:val="0"/>
          <w:numId w:val="19"/>
        </w:numPr>
        <w:autoSpaceDE w:val="0"/>
        <w:autoSpaceDN w:val="0"/>
        <w:adjustRightInd w:val="0"/>
        <w:spacing w:after="0" w:line="360" w:lineRule="auto"/>
        <w:jc w:val="both"/>
        <w:rPr>
          <w:rFonts w:ascii="Times New Roman" w:hAnsi="Times New Roman"/>
        </w:rPr>
      </w:pPr>
      <w:r w:rsidRPr="00C02CBE">
        <w:rPr>
          <w:rFonts w:ascii="Times New Roman" w:hAnsi="Times New Roman"/>
        </w:rPr>
        <w:t>tworzenia, zwielokrotniania i Dzielenia się Utworami Zależnymi.</w:t>
      </w:r>
    </w:p>
    <w:p w14:paraId="73823587" w14:textId="77777777" w:rsidR="006E7D49" w:rsidRPr="00C02CBE" w:rsidRDefault="006E7D49" w:rsidP="00C02CBE">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rPr>
        <w:lastRenderedPageBreak/>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654C7D84" w14:textId="0243B0D3" w:rsidR="006E7D49" w:rsidRPr="00C02CBE" w:rsidRDefault="006E7D49" w:rsidP="00012DDA">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określony jest w </w:t>
      </w:r>
      <w:r w:rsidR="00012DDA" w:rsidRPr="00012DDA">
        <w:rPr>
          <w:rFonts w:ascii="Times New Roman" w:hAnsi="Times New Roman"/>
        </w:rPr>
        <w:t>§ 6 ust. 1</w:t>
      </w:r>
      <w:r w:rsidR="00012DDA">
        <w:rPr>
          <w:rFonts w:ascii="Times New Roman" w:hAnsi="Times New Roman"/>
        </w:rPr>
        <w:t>.</w:t>
      </w:r>
    </w:p>
    <w:p w14:paraId="42782C5C" w14:textId="2DE46E01" w:rsidR="006E7D49" w:rsidRPr="00C02CBE" w:rsidRDefault="006E7D49" w:rsidP="00012DDA">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objętych niniejszym </w:t>
      </w:r>
      <w:r w:rsidR="00012DDA" w:rsidRPr="00012DDA">
        <w:rPr>
          <w:rFonts w:ascii="Times New Roman" w:hAnsi="Times New Roman"/>
        </w:rPr>
        <w:t>§ 2 ust 1 pkt 4</w:t>
      </w:r>
      <w:r w:rsidRPr="00C02CBE">
        <w:rPr>
          <w:rFonts w:ascii="Times New Roman" w:hAnsi="Times New Roman"/>
        </w:rPr>
        <w:t xml:space="preserve"> nie prowadzi do powstania Utworu Zależnego.</w:t>
      </w:r>
    </w:p>
    <w:p w14:paraId="174AA57C" w14:textId="77777777" w:rsidR="006E7D49" w:rsidRPr="00C02CBE" w:rsidRDefault="006E7D49" w:rsidP="00C02CBE">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25BB3448" w14:textId="77777777" w:rsidR="006E7D49" w:rsidRPr="00C02CBE" w:rsidRDefault="006E7D49" w:rsidP="00C02CBE">
      <w:pPr>
        <w:pStyle w:val="Akapitzlist"/>
        <w:numPr>
          <w:ilvl w:val="0"/>
          <w:numId w:val="20"/>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19D16468" w14:textId="77777777" w:rsidR="006E7D49" w:rsidRPr="00C02CBE" w:rsidRDefault="006E7D49" w:rsidP="00C02CBE">
      <w:pPr>
        <w:pStyle w:val="Akapitzlist"/>
        <w:numPr>
          <w:ilvl w:val="0"/>
          <w:numId w:val="20"/>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Licencjobiorca nie może oferować ani nakładać dodatkowych lub zmienionych warunków wykorzystania Utworu Licencjonowanego, ani stosować jakichkolwiek Skutecznych Zabezpieczeń Technicznych, jeśli działania te ograniczają wykonywanie Uprawnień Licencyjnych przez jakiegokolwiek odbiorcę Utworu Licencjonowanego.</w:t>
      </w:r>
    </w:p>
    <w:p w14:paraId="1105B0BE" w14:textId="4FAB2D3B" w:rsidR="006E7D49" w:rsidRDefault="006E7D49" w:rsidP="00C02CBE">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Licencjobiorca lub wykorzystanie przez Licencjobiorcę Utworu Licencjonowanego są powiązane, sponsorowane, upoważnione lub oficjalnie uznane przez Licencjodawcę lub inne podmioty wskazane w celu uznania autorstwa, zgodnie z postanowieniem </w:t>
      </w:r>
      <w:r w:rsidR="00C02CBE" w:rsidRPr="00C02CBE">
        <w:rPr>
          <w:rFonts w:ascii="Times New Roman" w:hAnsi="Times New Roman"/>
        </w:rPr>
        <w:t xml:space="preserve">§ 3 ust 1 pkt 1 lit a </w:t>
      </w:r>
      <w:proofErr w:type="spellStart"/>
      <w:r w:rsidR="00C02CBE" w:rsidRPr="00C02CBE">
        <w:rPr>
          <w:rFonts w:ascii="Times New Roman" w:hAnsi="Times New Roman"/>
        </w:rPr>
        <w:t>tiret</w:t>
      </w:r>
      <w:proofErr w:type="spellEnd"/>
      <w:r w:rsidR="00C02CBE" w:rsidRPr="00C02CBE">
        <w:rPr>
          <w:rFonts w:ascii="Times New Roman" w:hAnsi="Times New Roman"/>
        </w:rPr>
        <w:t xml:space="preserve"> pierwsze</w:t>
      </w:r>
    </w:p>
    <w:p w14:paraId="0EFE7028" w14:textId="77777777" w:rsidR="00BD45E0" w:rsidRPr="00BD45E0" w:rsidRDefault="00BD45E0" w:rsidP="00BD45E0">
      <w:pPr>
        <w:autoSpaceDE w:val="0"/>
        <w:autoSpaceDN w:val="0"/>
        <w:adjustRightInd w:val="0"/>
        <w:spacing w:after="0" w:line="360" w:lineRule="auto"/>
        <w:jc w:val="both"/>
        <w:rPr>
          <w:rFonts w:ascii="Times New Roman" w:hAnsi="Times New Roman"/>
        </w:rPr>
      </w:pPr>
    </w:p>
    <w:p w14:paraId="225A1D07" w14:textId="77777777" w:rsidR="006E7D49" w:rsidRPr="00BD45E0" w:rsidRDefault="006E7D49" w:rsidP="00BD45E0">
      <w:pPr>
        <w:pStyle w:val="Akapitzlist"/>
        <w:numPr>
          <w:ilvl w:val="0"/>
          <w:numId w:val="17"/>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1D0C529C" w14:textId="77777777" w:rsidR="006E7D49" w:rsidRPr="00BD45E0" w:rsidRDefault="006E7D49" w:rsidP="00BD45E0">
      <w:pPr>
        <w:pStyle w:val="Akapitzlist"/>
        <w:numPr>
          <w:ilvl w:val="0"/>
          <w:numId w:val="2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Autorskie prawa osobiste, takie jak prawo do nienaruszalności formy i treści utworu, ani prawo do kontroli komercyjnego wykorzystania wizerunku, prawo do prywatności, lub inne podobne prawa osobiste nie są objęte niniejszą Licencją Publiczną. Jednakże, w najszerszym możliwym zakresie, lub w zakresie ograniczonym, pozwalającym na wykonywanie przez </w:t>
      </w:r>
      <w:r w:rsidRPr="00BD45E0">
        <w:rPr>
          <w:rFonts w:ascii="Times New Roman" w:hAnsi="Times New Roman"/>
        </w:rPr>
        <w:lastRenderedPageBreak/>
        <w:t>Licencjobiorcę Uprawnień Licencyjnych (jednak nie w żaden inny sposób), Licencjodawca zrzeka się lub zobowiązuje do niewykonywania powyższych przysługujących Mu praw.</w:t>
      </w:r>
    </w:p>
    <w:p w14:paraId="7CC9FB84" w14:textId="77777777" w:rsidR="006E7D49" w:rsidRPr="00BD45E0" w:rsidRDefault="006E7D49" w:rsidP="00BD45E0">
      <w:pPr>
        <w:pStyle w:val="Akapitzlist"/>
        <w:numPr>
          <w:ilvl w:val="0"/>
          <w:numId w:val="22"/>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6BC2F6C7" w14:textId="77777777" w:rsidR="006E7D49" w:rsidRDefault="006E7D49" w:rsidP="00BD45E0">
      <w:pPr>
        <w:pStyle w:val="Akapitzlist"/>
        <w:numPr>
          <w:ilvl w:val="0"/>
          <w:numId w:val="22"/>
        </w:numPr>
        <w:autoSpaceDE w:val="0"/>
        <w:autoSpaceDN w:val="0"/>
        <w:adjustRightInd w:val="0"/>
        <w:spacing w:after="0" w:line="360" w:lineRule="auto"/>
        <w:jc w:val="both"/>
        <w:rPr>
          <w:rFonts w:ascii="Times New Roman" w:hAnsi="Times New Roman"/>
        </w:rPr>
      </w:pPr>
      <w:r w:rsidRPr="00BD45E0">
        <w:rPr>
          <w:rFonts w:ascii="Times New Roman" w:hAnsi="Times New Roman"/>
        </w:rPr>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 wynagrodzenia.</w:t>
      </w:r>
    </w:p>
    <w:p w14:paraId="0F89371A" w14:textId="77777777" w:rsidR="00BD45E0" w:rsidRPr="00BD45E0" w:rsidRDefault="00BD45E0" w:rsidP="00BD45E0">
      <w:pPr>
        <w:autoSpaceDE w:val="0"/>
        <w:autoSpaceDN w:val="0"/>
        <w:adjustRightInd w:val="0"/>
        <w:spacing w:after="0" w:line="360" w:lineRule="auto"/>
        <w:jc w:val="both"/>
        <w:rPr>
          <w:rFonts w:ascii="Times New Roman" w:hAnsi="Times New Roman"/>
        </w:rPr>
      </w:pPr>
    </w:p>
    <w:p w14:paraId="69DED1A4" w14:textId="55FABBAB" w:rsidR="006E7D49" w:rsidRPr="00BD45E0" w:rsidRDefault="00BD45E0" w:rsidP="00BD45E0">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241D7206" w14:textId="77777777" w:rsidR="006E7D49" w:rsidRPr="006E7D49" w:rsidRDefault="006E7D49" w:rsidP="00C02CBE">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1A1AD572" w14:textId="77777777" w:rsidR="006E7D49" w:rsidRPr="00BD45E0" w:rsidRDefault="006E7D49" w:rsidP="00BD45E0">
      <w:pPr>
        <w:pStyle w:val="Akapitzlist"/>
        <w:numPr>
          <w:ilvl w:val="0"/>
          <w:numId w:val="23"/>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1E752E4A" w14:textId="77777777" w:rsidR="006E7D49" w:rsidRPr="00BD45E0" w:rsidRDefault="006E7D49" w:rsidP="00BD45E0">
      <w:pPr>
        <w:pStyle w:val="Akapitzlist"/>
        <w:numPr>
          <w:ilvl w:val="0"/>
          <w:numId w:val="24"/>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również w zmodyfikowanej formie), jest obowiązany:</w:t>
      </w:r>
    </w:p>
    <w:p w14:paraId="3C473D59" w14:textId="77777777" w:rsidR="006E7D49" w:rsidRPr="00BD45E0" w:rsidRDefault="006E7D49" w:rsidP="00BD45E0">
      <w:pPr>
        <w:pStyle w:val="Akapitzlist"/>
        <w:numPr>
          <w:ilvl w:val="0"/>
          <w:numId w:val="25"/>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140963F7" w14:textId="77777777" w:rsidR="006E7D49" w:rsidRPr="00BD45E0" w:rsidRDefault="006E7D49" w:rsidP="00BD45E0">
      <w:pPr>
        <w:pStyle w:val="Akapitzlist"/>
        <w:numPr>
          <w:ilvl w:val="0"/>
          <w:numId w:val="26"/>
        </w:numPr>
        <w:autoSpaceDE w:val="0"/>
        <w:autoSpaceDN w:val="0"/>
        <w:adjustRightInd w:val="0"/>
        <w:spacing w:after="0" w:line="360" w:lineRule="auto"/>
        <w:jc w:val="both"/>
        <w:rPr>
          <w:rFonts w:ascii="Times New Roman" w:hAnsi="Times New Roman"/>
        </w:rPr>
      </w:pPr>
      <w:r w:rsidRPr="00BD45E0">
        <w:rPr>
          <w:rFonts w:ascii="Times New Roman" w:hAnsi="Times New Roman"/>
        </w:rPr>
        <w:t>identyfikację twórcy Utworu Licencjonowanego oraz jakichkolwiek innych osób, wskazanych do uzyskania atrybucji, w rozsądny sposób, oznaczony przez Licencjodawcę (włącznie z podaniem wskazanego pseudonimu);</w:t>
      </w:r>
    </w:p>
    <w:p w14:paraId="474CAC08" w14:textId="77777777" w:rsidR="006E7D49" w:rsidRPr="00BD45E0" w:rsidRDefault="006E7D49" w:rsidP="00BD45E0">
      <w:pPr>
        <w:pStyle w:val="Akapitzlist"/>
        <w:numPr>
          <w:ilvl w:val="0"/>
          <w:numId w:val="26"/>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63709CAD" w14:textId="77777777" w:rsidR="006E7D49" w:rsidRPr="00BD45E0" w:rsidRDefault="006E7D49" w:rsidP="00BD45E0">
      <w:pPr>
        <w:pStyle w:val="Akapitzlist"/>
        <w:numPr>
          <w:ilvl w:val="0"/>
          <w:numId w:val="26"/>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723776A8" w14:textId="77777777" w:rsidR="006E7D49" w:rsidRPr="00BD45E0" w:rsidRDefault="006E7D49" w:rsidP="00BD45E0">
      <w:pPr>
        <w:pStyle w:val="Akapitzlist"/>
        <w:numPr>
          <w:ilvl w:val="0"/>
          <w:numId w:val="26"/>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wyłączenia gwarancji;</w:t>
      </w:r>
    </w:p>
    <w:p w14:paraId="54CFF4C1" w14:textId="77777777" w:rsidR="006E7D49" w:rsidRPr="00BD45E0" w:rsidRDefault="006E7D49" w:rsidP="00BD45E0">
      <w:pPr>
        <w:pStyle w:val="Akapitzlist"/>
        <w:numPr>
          <w:ilvl w:val="0"/>
          <w:numId w:val="26"/>
        </w:numPr>
        <w:autoSpaceDE w:val="0"/>
        <w:autoSpaceDN w:val="0"/>
        <w:adjustRightInd w:val="0"/>
        <w:spacing w:after="0" w:line="360" w:lineRule="auto"/>
        <w:jc w:val="both"/>
        <w:rPr>
          <w:rFonts w:ascii="Times New Roman" w:hAnsi="Times New Roman"/>
        </w:rPr>
      </w:pPr>
      <w:r w:rsidRPr="00BD45E0">
        <w:rPr>
          <w:rFonts w:ascii="Times New Roman" w:hAnsi="Times New Roman"/>
        </w:rPr>
        <w:t>URI lub hiperłącze do Utworu Licencjonowanego, w rozsądnym zakresie wyznaczonym przez możliwości techniczne;</w:t>
      </w:r>
    </w:p>
    <w:p w14:paraId="48ED7557" w14:textId="77777777" w:rsidR="006E7D49" w:rsidRPr="00BD45E0" w:rsidRDefault="006E7D49" w:rsidP="00BD45E0">
      <w:pPr>
        <w:pStyle w:val="Akapitzlist"/>
        <w:numPr>
          <w:ilvl w:val="0"/>
          <w:numId w:val="25"/>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czy Licencjobiorca wprowadził modyfikacje w Utworze Licencjonowanym, oraz zachować oznaczenia poprzednich modyfikacji; oraz</w:t>
      </w:r>
    </w:p>
    <w:p w14:paraId="58BB73A7" w14:textId="77777777" w:rsidR="006E7D49" w:rsidRPr="00BD45E0" w:rsidRDefault="006E7D49" w:rsidP="00BD45E0">
      <w:pPr>
        <w:pStyle w:val="Akapitzlist"/>
        <w:numPr>
          <w:ilvl w:val="0"/>
          <w:numId w:val="25"/>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2A50C0D6" w14:textId="3C4321FE" w:rsidR="006E7D49" w:rsidRPr="00BD45E0" w:rsidRDefault="006E7D49" w:rsidP="00BD45E0">
      <w:pPr>
        <w:pStyle w:val="Akapitzlist"/>
        <w:numPr>
          <w:ilvl w:val="0"/>
          <w:numId w:val="24"/>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arunków określonych w </w:t>
      </w:r>
      <w:r w:rsidR="00BD45E0">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t>
      </w:r>
      <w:r w:rsidRPr="00BD45E0">
        <w:rPr>
          <w:rFonts w:ascii="Times New Roman" w:hAnsi="Times New Roman"/>
        </w:rPr>
        <w:lastRenderedPageBreak/>
        <w:t>warunków może być załączenie adresu URI lub hiperłącza do źródła zawierającego wymagane informacje.</w:t>
      </w:r>
    </w:p>
    <w:p w14:paraId="77028C2F" w14:textId="5D2C5C09" w:rsidR="006E7D49" w:rsidRPr="00BD45E0" w:rsidRDefault="006E7D49" w:rsidP="00012DDA">
      <w:pPr>
        <w:pStyle w:val="Akapitzlist"/>
        <w:numPr>
          <w:ilvl w:val="0"/>
          <w:numId w:val="24"/>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Jeśli zażąda tego Licencjodawca, Licencjobiorca obowiązany jest usunąć wszelkie informacje określone w </w:t>
      </w:r>
      <w:r w:rsidR="00012DDA" w:rsidRPr="00012DDA">
        <w:rPr>
          <w:rFonts w:ascii="Times New Roman" w:hAnsi="Times New Roman"/>
        </w:rPr>
        <w:t>§ 3 ust. 1 pkt 1 lit a</w:t>
      </w:r>
      <w:r w:rsidR="00012DDA">
        <w:rPr>
          <w:rFonts w:ascii="Times New Roman" w:hAnsi="Times New Roman"/>
        </w:rPr>
        <w:t>,</w:t>
      </w:r>
      <w:r w:rsidR="00012DDA" w:rsidRPr="00012DDA">
        <w:rPr>
          <w:rFonts w:ascii="Times New Roman" w:hAnsi="Times New Roman"/>
        </w:rPr>
        <w:t xml:space="preserve"> </w:t>
      </w:r>
      <w:r w:rsidRPr="00BD45E0">
        <w:rPr>
          <w:rFonts w:ascii="Times New Roman" w:hAnsi="Times New Roman"/>
        </w:rPr>
        <w:t>w uzasadnionym zakresie wyznaczonym przez możliwości techniczne.</w:t>
      </w:r>
    </w:p>
    <w:p w14:paraId="37C8DAFD" w14:textId="77777777" w:rsidR="006E7D49" w:rsidRDefault="006E7D49" w:rsidP="00BD45E0">
      <w:pPr>
        <w:pStyle w:val="Akapitzlist"/>
        <w:numPr>
          <w:ilvl w:val="0"/>
          <w:numId w:val="24"/>
        </w:numPr>
        <w:autoSpaceDE w:val="0"/>
        <w:autoSpaceDN w:val="0"/>
        <w:adjustRightInd w:val="0"/>
        <w:spacing w:after="0" w:line="360" w:lineRule="auto"/>
        <w:jc w:val="both"/>
        <w:rPr>
          <w:rFonts w:ascii="Times New Roman" w:hAnsi="Times New Roman"/>
        </w:rPr>
      </w:pPr>
      <w:r w:rsidRPr="00BD45E0">
        <w:rPr>
          <w:rFonts w:ascii="Times New Roman" w:hAnsi="Times New Roman"/>
        </w:rPr>
        <w:t>Jeśli Licencjobiorca Dzieli się stworzonymi przez siebie Utworami Zależnymi, Licencja Twórcy Utworu Zależnego nie może ograniczać użytkowników Utworu Zależnego w dochowaniu warunków niniejszej Licencji Publicznej.</w:t>
      </w:r>
    </w:p>
    <w:p w14:paraId="69E3F966" w14:textId="77777777" w:rsidR="00BD45E0" w:rsidRPr="00BD45E0" w:rsidRDefault="00BD45E0" w:rsidP="00BD45E0">
      <w:pPr>
        <w:autoSpaceDE w:val="0"/>
        <w:autoSpaceDN w:val="0"/>
        <w:adjustRightInd w:val="0"/>
        <w:spacing w:after="0" w:line="360" w:lineRule="auto"/>
        <w:jc w:val="both"/>
        <w:rPr>
          <w:rFonts w:ascii="Times New Roman" w:hAnsi="Times New Roman"/>
        </w:rPr>
      </w:pPr>
    </w:p>
    <w:p w14:paraId="4131986C" w14:textId="308C691C" w:rsidR="006E7D49" w:rsidRPr="00BD45E0" w:rsidRDefault="00BD45E0" w:rsidP="00BD45E0">
      <w:pPr>
        <w:autoSpaceDE w:val="0"/>
        <w:autoSpaceDN w:val="0"/>
        <w:adjustRightInd w:val="0"/>
        <w:spacing w:after="0" w:line="360" w:lineRule="auto"/>
        <w:jc w:val="center"/>
        <w:rPr>
          <w:rFonts w:ascii="Times New Roman" w:hAnsi="Times New Roman"/>
          <w:b/>
        </w:rPr>
      </w:pPr>
      <w:r w:rsidRPr="00BD45E0">
        <w:rPr>
          <w:rFonts w:ascii="Times New Roman" w:hAnsi="Times New Roman"/>
          <w:b/>
        </w:rPr>
        <w:t xml:space="preserve">§ 4 – Prawa </w:t>
      </w:r>
      <w:proofErr w:type="spellStart"/>
      <w:r w:rsidRPr="00BD45E0">
        <w:rPr>
          <w:rFonts w:ascii="Times New Roman" w:hAnsi="Times New Roman"/>
          <w:b/>
        </w:rPr>
        <w:t>Sui</w:t>
      </w:r>
      <w:proofErr w:type="spellEnd"/>
      <w:r w:rsidRPr="00BD45E0">
        <w:rPr>
          <w:rFonts w:ascii="Times New Roman" w:hAnsi="Times New Roman"/>
          <w:b/>
        </w:rPr>
        <w:t xml:space="preserve"> </w:t>
      </w:r>
      <w:proofErr w:type="spellStart"/>
      <w:r w:rsidRPr="00BD45E0">
        <w:rPr>
          <w:rFonts w:ascii="Times New Roman" w:hAnsi="Times New Roman"/>
          <w:b/>
        </w:rPr>
        <w:t>Generis</w:t>
      </w:r>
      <w:proofErr w:type="spellEnd"/>
      <w:r w:rsidRPr="00BD45E0">
        <w:rPr>
          <w:rFonts w:ascii="Times New Roman" w:hAnsi="Times New Roman"/>
          <w:b/>
        </w:rPr>
        <w:t xml:space="preserve"> do Baz Danych.</w:t>
      </w:r>
    </w:p>
    <w:p w14:paraId="26B140A0" w14:textId="77777777" w:rsidR="006E7D49" w:rsidRPr="006E7D49" w:rsidRDefault="006E7D49" w:rsidP="00C02CB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przypadku, gdy Uprawnienia Licencyjne obejmują Prawa </w:t>
      </w:r>
      <w:proofErr w:type="spellStart"/>
      <w:r w:rsidRPr="006E7D49">
        <w:rPr>
          <w:rFonts w:ascii="Times New Roman" w:hAnsi="Times New Roman"/>
        </w:rPr>
        <w:t>Sui</w:t>
      </w:r>
      <w:proofErr w:type="spellEnd"/>
      <w:r w:rsidRPr="006E7D49">
        <w:rPr>
          <w:rFonts w:ascii="Times New Roman" w:hAnsi="Times New Roman"/>
        </w:rPr>
        <w:t xml:space="preserve"> </w:t>
      </w:r>
      <w:proofErr w:type="spellStart"/>
      <w:r w:rsidRPr="006E7D49">
        <w:rPr>
          <w:rFonts w:ascii="Times New Roman" w:hAnsi="Times New Roman"/>
        </w:rPr>
        <w:t>Generis</w:t>
      </w:r>
      <w:proofErr w:type="spellEnd"/>
      <w:r w:rsidRPr="006E7D49">
        <w:rPr>
          <w:rFonts w:ascii="Times New Roman" w:hAnsi="Times New Roman"/>
        </w:rPr>
        <w:t xml:space="preserve"> do Baz Danych, mające zastosowanie do określonego korzystania z Utworu Licencjonowanego przez Licencjobiorcę:</w:t>
      </w:r>
    </w:p>
    <w:p w14:paraId="6A923072" w14:textId="716DBE00" w:rsidR="006E7D49" w:rsidRPr="00BD45E0" w:rsidRDefault="006E7D49" w:rsidP="00CA4E43">
      <w:pPr>
        <w:pStyle w:val="Akapitzlist"/>
        <w:numPr>
          <w:ilvl w:val="0"/>
          <w:numId w:val="27"/>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00CA4E43"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ości bazy danych;</w:t>
      </w:r>
    </w:p>
    <w:p w14:paraId="055977D5" w14:textId="77777777" w:rsidR="006E7D49" w:rsidRPr="00BD45E0" w:rsidRDefault="006E7D49" w:rsidP="00BD45E0">
      <w:pPr>
        <w:pStyle w:val="Akapitzlist"/>
        <w:numPr>
          <w:ilvl w:val="0"/>
          <w:numId w:val="27"/>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przypadku, gdy Licencjobiorca zawiera całość lub istotną część bazy danych w bazie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baza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stanowi Utwór Zależny (jednakże nie dotyczy to jej samodzielnych części), oraz</w:t>
      </w:r>
    </w:p>
    <w:p w14:paraId="5456E7DE" w14:textId="7E767C54" w:rsidR="006E7D49" w:rsidRPr="00BD45E0" w:rsidRDefault="00BD45E0" w:rsidP="00CA4E43">
      <w:pPr>
        <w:pStyle w:val="Akapitzlist"/>
        <w:numPr>
          <w:ilvl w:val="0"/>
          <w:numId w:val="27"/>
        </w:numPr>
        <w:autoSpaceDE w:val="0"/>
        <w:autoSpaceDN w:val="0"/>
        <w:adjustRightInd w:val="0"/>
        <w:spacing w:after="0" w:line="360" w:lineRule="auto"/>
        <w:jc w:val="both"/>
        <w:rPr>
          <w:rFonts w:ascii="Times New Roman" w:hAnsi="Times New Roman"/>
        </w:rPr>
      </w:pPr>
      <w:r>
        <w:rPr>
          <w:rFonts w:ascii="Times New Roman" w:hAnsi="Times New Roman"/>
        </w:rPr>
        <w:t>w</w:t>
      </w:r>
      <w:r w:rsidR="006E7D49" w:rsidRPr="00BD45E0">
        <w:rPr>
          <w:rFonts w:ascii="Times New Roman" w:hAnsi="Times New Roman"/>
        </w:rPr>
        <w:t xml:space="preserve"> przypadku, gdy Licencjobiorca Dzieli się całością lub istotną częścią bazy danych, obowiązany jest przestrzegać warunków </w:t>
      </w:r>
      <w:r w:rsidR="00CA4E43" w:rsidRPr="00CA4E43">
        <w:rPr>
          <w:rFonts w:ascii="Times New Roman" w:hAnsi="Times New Roman"/>
        </w:rPr>
        <w:t>§ 3 ust. 1</w:t>
      </w:r>
      <w:r w:rsidR="00CA4E43">
        <w:rPr>
          <w:rFonts w:ascii="Times New Roman" w:hAnsi="Times New Roman"/>
        </w:rPr>
        <w:t>.</w:t>
      </w:r>
    </w:p>
    <w:p w14:paraId="250A000C" w14:textId="6847F845" w:rsidR="006E7D49" w:rsidRDefault="006E7D49" w:rsidP="00C02CB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00CA4E43" w:rsidRPr="00CA4E43">
        <w:rPr>
          <w:rFonts w:ascii="Times New Roman" w:hAnsi="Times New Roman"/>
        </w:rPr>
        <w:t>§</w:t>
      </w:r>
      <w:r w:rsidR="00CA4E43">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3E1BDECB" w14:textId="77777777" w:rsidR="00012DDA" w:rsidRPr="006E7D49" w:rsidRDefault="00012DDA" w:rsidP="00C02CBE">
      <w:pPr>
        <w:autoSpaceDE w:val="0"/>
        <w:autoSpaceDN w:val="0"/>
        <w:adjustRightInd w:val="0"/>
        <w:spacing w:after="0" w:line="360" w:lineRule="auto"/>
        <w:jc w:val="both"/>
        <w:rPr>
          <w:rFonts w:ascii="Times New Roman" w:hAnsi="Times New Roman"/>
        </w:rPr>
      </w:pPr>
    </w:p>
    <w:p w14:paraId="12522ACC" w14:textId="1DCF31A8" w:rsidR="006E7D49" w:rsidRPr="00CA4E43" w:rsidRDefault="00CA4E43" w:rsidP="00CA4E43">
      <w:pPr>
        <w:autoSpaceDE w:val="0"/>
        <w:autoSpaceDN w:val="0"/>
        <w:adjustRightInd w:val="0"/>
        <w:spacing w:after="0" w:line="360" w:lineRule="auto"/>
        <w:jc w:val="center"/>
        <w:rPr>
          <w:rFonts w:ascii="Times New Roman" w:hAnsi="Times New Roman"/>
          <w:b/>
        </w:rPr>
      </w:pPr>
      <w:r w:rsidRPr="00CA4E43">
        <w:rPr>
          <w:rFonts w:ascii="Times New Roman" w:hAnsi="Times New Roman"/>
          <w:b/>
        </w:rPr>
        <w:t>§ 5 – Wyłączenie Gwarancji i Ograniczenie Odpowiedzialności</w:t>
      </w:r>
    </w:p>
    <w:p w14:paraId="7540997D" w14:textId="77777777" w:rsidR="006E7D49" w:rsidRPr="00CA4E43" w:rsidRDefault="006E7D49" w:rsidP="00CA4E43">
      <w:pPr>
        <w:pStyle w:val="Akapitzlist"/>
        <w:numPr>
          <w:ilvl w:val="0"/>
          <w:numId w:val="28"/>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rękojmię, zbywalność, przydatność do konkretnego celu, brak naruszeń praw innych osób, </w:t>
      </w:r>
      <w:r w:rsidRPr="00CA4E43">
        <w:rPr>
          <w:rFonts w:ascii="Times New Roman" w:hAnsi="Times New Roman"/>
        </w:rPr>
        <w:lastRenderedPageBreak/>
        <w:t>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4A4D5841" w14:textId="77777777" w:rsidR="006E7D49" w:rsidRPr="00CA4E43" w:rsidRDefault="006E7D49" w:rsidP="00CA4E43">
      <w:pPr>
        <w:pStyle w:val="Akapitzlist"/>
        <w:numPr>
          <w:ilvl w:val="0"/>
          <w:numId w:val="28"/>
        </w:numPr>
        <w:autoSpaceDE w:val="0"/>
        <w:autoSpaceDN w:val="0"/>
        <w:adjustRightInd w:val="0"/>
        <w:spacing w:after="0" w:line="360" w:lineRule="auto"/>
        <w:jc w:val="both"/>
        <w:rPr>
          <w:rFonts w:ascii="Times New Roman" w:hAnsi="Times New Roman"/>
        </w:rPr>
      </w:pPr>
      <w:r w:rsidRPr="00CA4E43">
        <w:rPr>
          <w:rFonts w:ascii="Times New Roman" w:hAnsi="Times New Roman"/>
        </w:rPr>
        <w:t>W najdalej idącym stopniu, w żadnym wypadku Licencjodawca nie odpowiada wobec Licencjobiorcy na żadnej podstawie prawnej (włączając w to, bez ograniczeń, niedochowanie 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jest dozwolone w całości lub w części, takie ograniczenie nie ma zastosowania do Licencjobiorcy.</w:t>
      </w:r>
    </w:p>
    <w:p w14:paraId="143F9B98" w14:textId="77777777" w:rsidR="006E7D49" w:rsidRDefault="006E7D49" w:rsidP="00CA4E43">
      <w:pPr>
        <w:pStyle w:val="Akapitzlist"/>
        <w:numPr>
          <w:ilvl w:val="0"/>
          <w:numId w:val="28"/>
        </w:numPr>
        <w:autoSpaceDE w:val="0"/>
        <w:autoSpaceDN w:val="0"/>
        <w:adjustRightInd w:val="0"/>
        <w:spacing w:after="0" w:line="360" w:lineRule="auto"/>
        <w:jc w:val="both"/>
        <w:rPr>
          <w:rFonts w:ascii="Times New Roman" w:hAnsi="Times New Roman"/>
        </w:rPr>
      </w:pPr>
      <w:r w:rsidRPr="00CA4E43">
        <w:rPr>
          <w:rFonts w:ascii="Times New Roman" w:hAnsi="Times New Roman"/>
        </w:rPr>
        <w:t>Powyższe wyłączenie gwarancji i ograniczenie odpowiedzialności będzie interpretowane w sposób zapewniający wyłączenie i zrzeczenie się odpowiedzialności w zakresie możliwie najszerszym.</w:t>
      </w:r>
    </w:p>
    <w:p w14:paraId="37B39FFA" w14:textId="77777777" w:rsidR="00CA4E43" w:rsidRPr="00CA4E43" w:rsidRDefault="00CA4E43" w:rsidP="00CA4E43">
      <w:pPr>
        <w:autoSpaceDE w:val="0"/>
        <w:autoSpaceDN w:val="0"/>
        <w:adjustRightInd w:val="0"/>
        <w:spacing w:after="0" w:line="360" w:lineRule="auto"/>
        <w:jc w:val="both"/>
        <w:rPr>
          <w:rFonts w:ascii="Times New Roman" w:hAnsi="Times New Roman"/>
        </w:rPr>
      </w:pPr>
    </w:p>
    <w:p w14:paraId="3CBFD53D" w14:textId="04CEC420" w:rsidR="006E7D49" w:rsidRPr="00CA4E43" w:rsidRDefault="00CA4E43" w:rsidP="00CA4E43">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266469B7" w14:textId="77777777" w:rsidR="006E7D49" w:rsidRPr="00CA4E43" w:rsidRDefault="006E7D49" w:rsidP="00CA4E43">
      <w:pPr>
        <w:pStyle w:val="Akapitzlist"/>
        <w:numPr>
          <w:ilvl w:val="0"/>
          <w:numId w:val="29"/>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7538622D" w14:textId="43933D39" w:rsidR="006E7D49" w:rsidRPr="00CA4E43" w:rsidRDefault="006E7D49" w:rsidP="00012DDA">
      <w:pPr>
        <w:pStyle w:val="Akapitzlist"/>
        <w:numPr>
          <w:ilvl w:val="0"/>
          <w:numId w:val="29"/>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prawo Licencjobiorcy do korzystania z Utworu Licencjonowanego wygasło na podstawie </w:t>
      </w:r>
      <w:r w:rsidR="00012DDA" w:rsidRPr="00012DDA">
        <w:rPr>
          <w:rFonts w:ascii="Times New Roman" w:hAnsi="Times New Roman"/>
        </w:rPr>
        <w:t>§ 6 ust. 1</w:t>
      </w:r>
      <w:r w:rsidRPr="00CA4E43">
        <w:rPr>
          <w:rFonts w:ascii="Times New Roman" w:hAnsi="Times New Roman"/>
        </w:rPr>
        <w:t>, zostaje ono przywrócone:</w:t>
      </w:r>
    </w:p>
    <w:p w14:paraId="24FBE399" w14:textId="77777777" w:rsidR="006E7D49" w:rsidRPr="00CA4E43" w:rsidRDefault="006E7D49" w:rsidP="00CA4E43">
      <w:pPr>
        <w:pStyle w:val="Akapitzlist"/>
        <w:numPr>
          <w:ilvl w:val="0"/>
          <w:numId w:val="30"/>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6E572B76" w14:textId="77777777" w:rsidR="006E7D49" w:rsidRPr="00CA4E43" w:rsidRDefault="006E7D49" w:rsidP="00CA4E43">
      <w:pPr>
        <w:pStyle w:val="Akapitzlist"/>
        <w:numPr>
          <w:ilvl w:val="0"/>
          <w:numId w:val="30"/>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212B47A1" w14:textId="69845877" w:rsidR="006E7D49" w:rsidRPr="006E7D49" w:rsidRDefault="006E7D49" w:rsidP="00C02CB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00CA4E43" w:rsidRPr="00CA4E43">
        <w:rPr>
          <w:rFonts w:ascii="Times New Roman" w:hAnsi="Times New Roman"/>
        </w:rPr>
        <w:t>§ 6 ust. 1</w:t>
      </w:r>
      <w:r w:rsidR="00CA4E43">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1467A569" w14:textId="77777777" w:rsidR="006E7D49" w:rsidRPr="00CA4E43" w:rsidRDefault="006E7D49" w:rsidP="00CA4E43">
      <w:pPr>
        <w:pStyle w:val="Akapitzlist"/>
        <w:numPr>
          <w:ilvl w:val="0"/>
          <w:numId w:val="29"/>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ątpliwości, Licencjodawca może także oferować Utwór Licencjonowany na odrębnych warunkach, bądź przestać dystrybuować Utwór Licencjonowany w każdej chwili; nie prowadzi to jednak do wygaśnięcia niniejszej Licencji Publicznej.</w:t>
      </w:r>
    </w:p>
    <w:p w14:paraId="67417047" w14:textId="77777777" w:rsidR="006E7D49" w:rsidRDefault="006E7D49" w:rsidP="00CA4E43">
      <w:pPr>
        <w:pStyle w:val="Akapitzlist"/>
        <w:numPr>
          <w:ilvl w:val="0"/>
          <w:numId w:val="29"/>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658CF6BF" w14:textId="4A8A1474" w:rsidR="00113B58" w:rsidRDefault="00113B58">
      <w:pPr>
        <w:spacing w:after="0" w:afterAutospacing="0"/>
        <w:rPr>
          <w:rFonts w:ascii="Times New Roman" w:hAnsi="Times New Roman"/>
        </w:rPr>
      </w:pPr>
      <w:r>
        <w:rPr>
          <w:rFonts w:ascii="Times New Roman" w:hAnsi="Times New Roman"/>
        </w:rPr>
        <w:br w:type="page"/>
      </w:r>
    </w:p>
    <w:p w14:paraId="659C3FDC" w14:textId="351E32C6" w:rsidR="006E7D49" w:rsidRPr="00CA4E43" w:rsidRDefault="00CA4E43" w:rsidP="00CA4E43">
      <w:pPr>
        <w:autoSpaceDE w:val="0"/>
        <w:autoSpaceDN w:val="0"/>
        <w:adjustRightInd w:val="0"/>
        <w:spacing w:after="0" w:line="360" w:lineRule="auto"/>
        <w:jc w:val="center"/>
        <w:rPr>
          <w:rFonts w:ascii="Times New Roman" w:hAnsi="Times New Roman"/>
          <w:b/>
        </w:rPr>
      </w:pPr>
      <w:r w:rsidRPr="00CA4E43">
        <w:rPr>
          <w:rFonts w:ascii="Times New Roman" w:hAnsi="Times New Roman"/>
          <w:b/>
        </w:rPr>
        <w:lastRenderedPageBreak/>
        <w:t>§ 7 – Inne Warunki.</w:t>
      </w:r>
    </w:p>
    <w:p w14:paraId="364AD116" w14:textId="77777777" w:rsidR="006E7D49" w:rsidRPr="00CA4E43" w:rsidRDefault="006E7D49" w:rsidP="00CA4E43">
      <w:pPr>
        <w:pStyle w:val="Akapitzlist"/>
        <w:numPr>
          <w:ilvl w:val="0"/>
          <w:numId w:val="32"/>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6F43FDA0" w14:textId="77777777" w:rsidR="006E7D49" w:rsidRDefault="006E7D49" w:rsidP="00CA4E43">
      <w:pPr>
        <w:pStyle w:val="Akapitzlist"/>
        <w:numPr>
          <w:ilvl w:val="0"/>
          <w:numId w:val="32"/>
        </w:numPr>
        <w:autoSpaceDE w:val="0"/>
        <w:autoSpaceDN w:val="0"/>
        <w:adjustRightInd w:val="0"/>
        <w:spacing w:after="0" w:line="360" w:lineRule="auto"/>
        <w:jc w:val="both"/>
        <w:rPr>
          <w:rFonts w:ascii="Times New Roman" w:hAnsi="Times New Roman"/>
        </w:rPr>
      </w:pPr>
      <w:r w:rsidRPr="00CA4E43">
        <w:rPr>
          <w:rFonts w:ascii="Times New Roman" w:hAnsi="Times New Roman"/>
        </w:rPr>
        <w:t>Jakiekolwiek ustalenia, porozumienia, umowy odnoszące się do Utworu Licencjonowanego, nie wyrażone w niniejszej Licencji Publicznej, nie stanowią jej postanowień i są od niej niezależne.</w:t>
      </w:r>
    </w:p>
    <w:p w14:paraId="2CBDCB75" w14:textId="77777777" w:rsidR="00082354" w:rsidRPr="00082354" w:rsidRDefault="00082354" w:rsidP="00082354">
      <w:pPr>
        <w:autoSpaceDE w:val="0"/>
        <w:autoSpaceDN w:val="0"/>
        <w:adjustRightInd w:val="0"/>
        <w:spacing w:after="0" w:line="360" w:lineRule="auto"/>
        <w:jc w:val="both"/>
        <w:rPr>
          <w:rFonts w:ascii="Times New Roman" w:hAnsi="Times New Roman"/>
        </w:rPr>
      </w:pPr>
    </w:p>
    <w:p w14:paraId="42428821" w14:textId="1A2E8C8B" w:rsidR="006E7D49" w:rsidRPr="00CA4E43" w:rsidRDefault="00CA4E43" w:rsidP="00CA4E43">
      <w:pPr>
        <w:autoSpaceDE w:val="0"/>
        <w:autoSpaceDN w:val="0"/>
        <w:adjustRightInd w:val="0"/>
        <w:spacing w:after="0" w:line="360" w:lineRule="auto"/>
        <w:jc w:val="center"/>
        <w:rPr>
          <w:rFonts w:ascii="Times New Roman" w:hAnsi="Times New Roman"/>
          <w:b/>
        </w:rPr>
      </w:pPr>
      <w:r w:rsidRPr="00CA4E43">
        <w:rPr>
          <w:rFonts w:ascii="Times New Roman" w:hAnsi="Times New Roman"/>
          <w:b/>
        </w:rPr>
        <w:t>§ 8 – Wykładnia.</w:t>
      </w:r>
    </w:p>
    <w:p w14:paraId="0D6D3840" w14:textId="77777777" w:rsidR="006E7D49" w:rsidRPr="00082354" w:rsidRDefault="006E7D49" w:rsidP="00082354">
      <w:pPr>
        <w:pStyle w:val="Akapitzlist"/>
        <w:numPr>
          <w:ilvl w:val="0"/>
          <w:numId w:val="33"/>
        </w:numPr>
        <w:autoSpaceDE w:val="0"/>
        <w:autoSpaceDN w:val="0"/>
        <w:adjustRightInd w:val="0"/>
        <w:spacing w:after="0" w:line="360" w:lineRule="auto"/>
        <w:jc w:val="both"/>
        <w:rPr>
          <w:rFonts w:ascii="Times New Roman" w:hAnsi="Times New Roman"/>
        </w:rPr>
      </w:pPr>
      <w:r w:rsidRPr="00082354">
        <w:rPr>
          <w:rFonts w:ascii="Times New Roman" w:hAnsi="Times New Roman"/>
        </w:rPr>
        <w:t>W razie wątpliwości, niniejsza Licencja Publiczna nie zawęża, nie ogranicza, ani nie warunkuje jakiegokolwiek dozwolonego wykorzystania Utworu Licencjonowanego, mogącego odbywać się zgodnie z prawem bez zezwolenia wynikającego z niniejszej Licencji Publicznej, ani nie może być w ten sposób interpretowana.</w:t>
      </w:r>
    </w:p>
    <w:p w14:paraId="3213B60F" w14:textId="77777777" w:rsidR="006E7D49" w:rsidRPr="00082354" w:rsidRDefault="006E7D49" w:rsidP="00082354">
      <w:pPr>
        <w:pStyle w:val="Akapitzlist"/>
        <w:numPr>
          <w:ilvl w:val="0"/>
          <w:numId w:val="33"/>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393C29E0" w14:textId="77777777" w:rsidR="006E7D49" w:rsidRPr="00082354" w:rsidRDefault="006E7D49" w:rsidP="00082354">
      <w:pPr>
        <w:pStyle w:val="Akapitzlist"/>
        <w:numPr>
          <w:ilvl w:val="0"/>
          <w:numId w:val="33"/>
        </w:numPr>
        <w:autoSpaceDE w:val="0"/>
        <w:autoSpaceDN w:val="0"/>
        <w:adjustRightInd w:val="0"/>
        <w:spacing w:after="0" w:line="360" w:lineRule="auto"/>
        <w:jc w:val="both"/>
        <w:rPr>
          <w:rFonts w:ascii="Times New Roman" w:hAnsi="Times New Roman"/>
        </w:rPr>
      </w:pPr>
      <w:r w:rsidRPr="00082354">
        <w:rPr>
          <w:rFonts w:ascii="Times New Roman" w:hAnsi="Times New Roman"/>
        </w:rPr>
        <w:t>Żadne postanowienie niniejszej Licencji Publicznej nie będzie uchylone, ani żadne naruszenie jej postanowień dozwolone, bez wyrażonej dosłownie zgody Licencjodawcy.</w:t>
      </w:r>
    </w:p>
    <w:p w14:paraId="541F5AB4" w14:textId="77777777" w:rsidR="006E7D49" w:rsidRPr="00082354" w:rsidRDefault="006E7D49" w:rsidP="00082354">
      <w:pPr>
        <w:pStyle w:val="Akapitzlist"/>
        <w:numPr>
          <w:ilvl w:val="0"/>
          <w:numId w:val="33"/>
        </w:numPr>
        <w:autoSpaceDE w:val="0"/>
        <w:autoSpaceDN w:val="0"/>
        <w:adjustRightInd w:val="0"/>
        <w:spacing w:after="0" w:line="360" w:lineRule="auto"/>
        <w:jc w:val="both"/>
        <w:rPr>
          <w:rFonts w:ascii="Times New Roman" w:hAnsi="Times New Roman"/>
        </w:rPr>
      </w:pPr>
      <w:r w:rsidRPr="00082354">
        <w:rPr>
          <w:rFonts w:ascii="Times New Roman" w:hAnsi="Times New Roman"/>
        </w:rPr>
        <w:t>Niniejsza Licencja Publiczna nie stanowi, ani nie może być interpretowana jako ograniczenie lub zrzeczenie się jakichkolwiek przywilejów Licencjodawcy lub Licencjobiorcy, w tym immunitetów procesowych względem jakiejkolwiek władzy jurysdykcyjnej.</w:t>
      </w:r>
    </w:p>
    <w:sectPr w:rsidR="006E7D49" w:rsidRPr="00082354" w:rsidSect="00827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
    <w:altName w:val="Times New Roman"/>
    <w:panose1 w:val="00000000000000000000"/>
    <w:charset w:val="00"/>
    <w:family w:val="roman"/>
    <w:notTrueType/>
    <w:pitch w:val="default"/>
    <w:sig w:usb0="00000007" w:usb1="00000000" w:usb2="00000000" w:usb3="00000000" w:csb0="00000003"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C450F"/>
    <w:multiLevelType w:val="hybridMultilevel"/>
    <w:tmpl w:val="2B54800E"/>
    <w:lvl w:ilvl="0" w:tplc="CD4EACAA">
      <w:start w:val="1"/>
      <w:numFmt w:val="decimal"/>
      <w:lvlText w:val="%1."/>
      <w:lvlJc w:val="left"/>
      <w:pPr>
        <w:ind w:left="1440" w:hanging="360"/>
      </w:pPr>
      <w:rPr>
        <w:rFonts w:ascii="TimesNewRoman" w:eastAsia="Calibri" w:hAnsi="TimesNewRoman" w:cs="TimesNewRoman"/>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D74900"/>
    <w:multiLevelType w:val="hybridMultilevel"/>
    <w:tmpl w:val="3FAE86EE"/>
    <w:lvl w:ilvl="0" w:tplc="BB345CF0">
      <w:start w:val="9"/>
      <w:numFmt w:val="decimal"/>
      <w:lvlText w:val="%1."/>
      <w:lvlJc w:val="left"/>
      <w:pPr>
        <w:ind w:left="720" w:hanging="360"/>
      </w:pPr>
      <w:rPr>
        <w:rFonts w:hint="default"/>
        <w:sz w:val="24"/>
      </w:rPr>
    </w:lvl>
    <w:lvl w:ilvl="1" w:tplc="CD4EACAA">
      <w:start w:val="1"/>
      <w:numFmt w:val="decimal"/>
      <w:lvlText w:val="%2."/>
      <w:lvlJc w:val="left"/>
      <w:pPr>
        <w:ind w:left="1440" w:hanging="360"/>
      </w:pPr>
      <w:rPr>
        <w:rFonts w:ascii="TimesNewRoman" w:eastAsia="Calibri" w:hAnsi="TimesNewRoman" w:cs="TimesNewRoman"/>
        <w:sz w:val="24"/>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6" w15:restartNumberingAfterBreak="0">
    <w:nsid w:val="127826AC"/>
    <w:multiLevelType w:val="multilevel"/>
    <w:tmpl w:val="38206B10"/>
    <w:lvl w:ilvl="0">
      <w:start w:val="1"/>
      <w:numFmt w:val="decimal"/>
      <w:lvlText w:val="%1."/>
      <w:lvlJc w:val="left"/>
      <w:pPr>
        <w:ind w:left="720" w:hanging="360"/>
      </w:pPr>
      <w:rPr>
        <w:rFonts w:hint="default"/>
        <w:b w:val="0"/>
      </w:rPr>
    </w:lvl>
    <w:lvl w:ilvl="1">
      <w:start w:val="1"/>
      <w:numFmt w:val="decimal"/>
      <w:lvlText w:val="%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9F45EA7"/>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1DE33AF2"/>
    <w:multiLevelType w:val="hybridMultilevel"/>
    <w:tmpl w:val="42AC3EC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AC46E58"/>
    <w:multiLevelType w:val="hybridMultilevel"/>
    <w:tmpl w:val="D88AE0DE"/>
    <w:lvl w:ilvl="0" w:tplc="BB345CF0">
      <w:start w:val="9"/>
      <w:numFmt w:val="decimal"/>
      <w:lvlText w:val="%1."/>
      <w:lvlJc w:val="left"/>
      <w:pPr>
        <w:ind w:left="720" w:hanging="360"/>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B2022DC"/>
    <w:multiLevelType w:val="hybridMultilevel"/>
    <w:tmpl w:val="75B88E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6CD22AC"/>
    <w:multiLevelType w:val="multilevel"/>
    <w:tmpl w:val="C8F4BE34"/>
    <w:lvl w:ilvl="0">
      <w:start w:val="9"/>
      <w:numFmt w:val="decimal"/>
      <w:lvlText w:val="%1."/>
      <w:lvlJc w:val="left"/>
      <w:pPr>
        <w:ind w:left="720" w:hanging="36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7544B15"/>
    <w:multiLevelType w:val="hybridMultilevel"/>
    <w:tmpl w:val="96B8999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84D21B7"/>
    <w:multiLevelType w:val="multilevel"/>
    <w:tmpl w:val="98C409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8"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400A7317"/>
    <w:multiLevelType w:val="hybridMultilevel"/>
    <w:tmpl w:val="00844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21D0F44"/>
    <w:multiLevelType w:val="hybridMultilevel"/>
    <w:tmpl w:val="E9026E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4A9339EF"/>
    <w:multiLevelType w:val="hybridMultilevel"/>
    <w:tmpl w:val="948093F4"/>
    <w:lvl w:ilvl="0" w:tplc="6EEE23E6">
      <w:start w:val="1"/>
      <w:numFmt w:val="decimal"/>
      <w:lvlText w:val="%1."/>
      <w:lvlJc w:val="left"/>
      <w:pPr>
        <w:ind w:left="1440" w:hanging="360"/>
      </w:pPr>
      <w:rPr>
        <w:rFonts w:ascii="TimesNewRoman" w:eastAsia="Calibri" w:hAnsi="TimesNewRoman" w:cs="TimesNewRoman"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5235BDC"/>
    <w:multiLevelType w:val="multilevel"/>
    <w:tmpl w:val="98C409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F6B4C4C"/>
    <w:multiLevelType w:val="hybridMultilevel"/>
    <w:tmpl w:val="A9BE5AC0"/>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2F225EB"/>
    <w:multiLevelType w:val="hybridMultilevel"/>
    <w:tmpl w:val="BE1E36E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788D1020"/>
    <w:multiLevelType w:val="multilevel"/>
    <w:tmpl w:val="98C409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E0E2CC6"/>
    <w:multiLevelType w:val="hybridMultilevel"/>
    <w:tmpl w:val="BFC443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018778395">
    <w:abstractNumId w:val="25"/>
  </w:num>
  <w:num w:numId="2" w16cid:durableId="1033769417">
    <w:abstractNumId w:val="31"/>
  </w:num>
  <w:num w:numId="3" w16cid:durableId="616447454">
    <w:abstractNumId w:val="14"/>
  </w:num>
  <w:num w:numId="4" w16cid:durableId="2146772706">
    <w:abstractNumId w:val="1"/>
  </w:num>
  <w:num w:numId="5" w16cid:durableId="960963007">
    <w:abstractNumId w:val="13"/>
  </w:num>
  <w:num w:numId="6" w16cid:durableId="1597864786">
    <w:abstractNumId w:val="9"/>
  </w:num>
  <w:num w:numId="7" w16cid:durableId="1330476231">
    <w:abstractNumId w:val="16"/>
  </w:num>
  <w:num w:numId="8" w16cid:durableId="153495591">
    <w:abstractNumId w:val="0"/>
  </w:num>
  <w:num w:numId="9" w16cid:durableId="1630552124">
    <w:abstractNumId w:val="10"/>
  </w:num>
  <w:num w:numId="10" w16cid:durableId="6905948">
    <w:abstractNumId w:val="27"/>
  </w:num>
  <w:num w:numId="11" w16cid:durableId="1426653620">
    <w:abstractNumId w:val="6"/>
  </w:num>
  <w:num w:numId="12" w16cid:durableId="1179268872">
    <w:abstractNumId w:val="24"/>
  </w:num>
  <w:num w:numId="13" w16cid:durableId="1470509327">
    <w:abstractNumId w:val="32"/>
  </w:num>
  <w:num w:numId="14" w16cid:durableId="253637109">
    <w:abstractNumId w:val="29"/>
  </w:num>
  <w:num w:numId="15" w16cid:durableId="1451824333">
    <w:abstractNumId w:val="19"/>
  </w:num>
  <w:num w:numId="16" w16cid:durableId="1670400699">
    <w:abstractNumId w:val="18"/>
  </w:num>
  <w:num w:numId="17" w16cid:durableId="206456480">
    <w:abstractNumId w:val="30"/>
  </w:num>
  <w:num w:numId="18" w16cid:durableId="1556702676">
    <w:abstractNumId w:val="12"/>
  </w:num>
  <w:num w:numId="19" w16cid:durableId="93986717">
    <w:abstractNumId w:val="23"/>
  </w:num>
  <w:num w:numId="20" w16cid:durableId="654838432">
    <w:abstractNumId w:val="2"/>
  </w:num>
  <w:num w:numId="21" w16cid:durableId="1756899965">
    <w:abstractNumId w:val="8"/>
  </w:num>
  <w:num w:numId="22" w16cid:durableId="1515726775">
    <w:abstractNumId w:val="28"/>
  </w:num>
  <w:num w:numId="23" w16cid:durableId="108164777">
    <w:abstractNumId w:val="7"/>
  </w:num>
  <w:num w:numId="24" w16cid:durableId="1420250478">
    <w:abstractNumId w:val="22"/>
  </w:num>
  <w:num w:numId="25" w16cid:durableId="1736053216">
    <w:abstractNumId w:val="17"/>
  </w:num>
  <w:num w:numId="26" w16cid:durableId="1291741269">
    <w:abstractNumId w:val="5"/>
  </w:num>
  <w:num w:numId="27" w16cid:durableId="1797873937">
    <w:abstractNumId w:val="15"/>
  </w:num>
  <w:num w:numId="28" w16cid:durableId="1680113255">
    <w:abstractNumId w:val="11"/>
  </w:num>
  <w:num w:numId="29" w16cid:durableId="1943953037">
    <w:abstractNumId w:val="3"/>
  </w:num>
  <w:num w:numId="30" w16cid:durableId="1006707769">
    <w:abstractNumId w:val="20"/>
  </w:num>
  <w:num w:numId="31" w16cid:durableId="1719814290">
    <w:abstractNumId w:val="26"/>
  </w:num>
  <w:num w:numId="32" w16cid:durableId="841895422">
    <w:abstractNumId w:val="4"/>
  </w:num>
  <w:num w:numId="33" w16cid:durableId="19520072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NjGwtLQ0MzA1NjFS0lEKTi0uzszPAykwrgUA9Eq/yiwAAAA="/>
  </w:docVars>
  <w:rsids>
    <w:rsidRoot w:val="00A85062"/>
    <w:rsid w:val="000039A4"/>
    <w:rsid w:val="000102B0"/>
    <w:rsid w:val="00012DDA"/>
    <w:rsid w:val="00053B84"/>
    <w:rsid w:val="00082354"/>
    <w:rsid w:val="000B1788"/>
    <w:rsid w:val="000D1B8A"/>
    <w:rsid w:val="000E5AED"/>
    <w:rsid w:val="00102244"/>
    <w:rsid w:val="00113B58"/>
    <w:rsid w:val="00113E0F"/>
    <w:rsid w:val="00115BEB"/>
    <w:rsid w:val="00172564"/>
    <w:rsid w:val="001A5864"/>
    <w:rsid w:val="001C78F0"/>
    <w:rsid w:val="001F650E"/>
    <w:rsid w:val="001F6F49"/>
    <w:rsid w:val="002162D3"/>
    <w:rsid w:val="00276A85"/>
    <w:rsid w:val="002A05AB"/>
    <w:rsid w:val="002B5C08"/>
    <w:rsid w:val="003210A7"/>
    <w:rsid w:val="00327898"/>
    <w:rsid w:val="003622CA"/>
    <w:rsid w:val="0036432D"/>
    <w:rsid w:val="00374F0E"/>
    <w:rsid w:val="003A7348"/>
    <w:rsid w:val="003C58AA"/>
    <w:rsid w:val="003F49B9"/>
    <w:rsid w:val="004178E7"/>
    <w:rsid w:val="0046368B"/>
    <w:rsid w:val="00492706"/>
    <w:rsid w:val="0049274B"/>
    <w:rsid w:val="004958DA"/>
    <w:rsid w:val="004B6AFE"/>
    <w:rsid w:val="004C0EB4"/>
    <w:rsid w:val="00512A44"/>
    <w:rsid w:val="005E65CD"/>
    <w:rsid w:val="00615F0D"/>
    <w:rsid w:val="00617648"/>
    <w:rsid w:val="006335CA"/>
    <w:rsid w:val="00685D95"/>
    <w:rsid w:val="006B014D"/>
    <w:rsid w:val="006D01AC"/>
    <w:rsid w:val="006E7D49"/>
    <w:rsid w:val="006F3B36"/>
    <w:rsid w:val="00734A24"/>
    <w:rsid w:val="00740B28"/>
    <w:rsid w:val="00745972"/>
    <w:rsid w:val="007940EE"/>
    <w:rsid w:val="007941CB"/>
    <w:rsid w:val="007E130C"/>
    <w:rsid w:val="0082779E"/>
    <w:rsid w:val="00833333"/>
    <w:rsid w:val="00851B38"/>
    <w:rsid w:val="00867A3C"/>
    <w:rsid w:val="00897DC0"/>
    <w:rsid w:val="008A22CD"/>
    <w:rsid w:val="008C1615"/>
    <w:rsid w:val="00934FAA"/>
    <w:rsid w:val="009424E1"/>
    <w:rsid w:val="009813E7"/>
    <w:rsid w:val="009D310C"/>
    <w:rsid w:val="009D7266"/>
    <w:rsid w:val="009F30FE"/>
    <w:rsid w:val="00A608AC"/>
    <w:rsid w:val="00A85062"/>
    <w:rsid w:val="00AD1ACE"/>
    <w:rsid w:val="00AE0A4C"/>
    <w:rsid w:val="00B34907"/>
    <w:rsid w:val="00B41AFC"/>
    <w:rsid w:val="00BB23D8"/>
    <w:rsid w:val="00BD03B1"/>
    <w:rsid w:val="00BD45E0"/>
    <w:rsid w:val="00C02CBE"/>
    <w:rsid w:val="00C52D39"/>
    <w:rsid w:val="00C730E8"/>
    <w:rsid w:val="00C74F60"/>
    <w:rsid w:val="00C8636E"/>
    <w:rsid w:val="00C919C4"/>
    <w:rsid w:val="00CA4E43"/>
    <w:rsid w:val="00CD47CC"/>
    <w:rsid w:val="00D12518"/>
    <w:rsid w:val="00D74B67"/>
    <w:rsid w:val="00D95749"/>
    <w:rsid w:val="00D96DA3"/>
    <w:rsid w:val="00DD75AD"/>
    <w:rsid w:val="00E50E48"/>
    <w:rsid w:val="00E70020"/>
    <w:rsid w:val="00ED2F10"/>
    <w:rsid w:val="00EE5C54"/>
    <w:rsid w:val="130B1B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6D121"/>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85062"/>
    <w:pPr>
      <w:spacing w:after="100" w:afterAutospacing="1"/>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85062"/>
    <w:pPr>
      <w:spacing w:after="200" w:afterAutospacing="0" w:line="276" w:lineRule="auto"/>
      <w:ind w:left="720"/>
      <w:contextualSpacing/>
    </w:pPr>
    <w:rPr>
      <w:rFonts w:cs="Calibri"/>
    </w:rPr>
  </w:style>
  <w:style w:type="paragraph" w:styleId="Tekstdymka">
    <w:name w:val="Balloon Text"/>
    <w:basedOn w:val="Normalny"/>
    <w:link w:val="TekstdymkaZnak"/>
    <w:uiPriority w:val="99"/>
    <w:semiHidden/>
    <w:unhideWhenUsed/>
    <w:rsid w:val="001F6F49"/>
    <w:pPr>
      <w:spacing w:after="0"/>
    </w:pPr>
    <w:rPr>
      <w:rFonts w:ascii="Tahoma" w:hAnsi="Tahoma"/>
      <w:sz w:val="16"/>
      <w:szCs w:val="16"/>
      <w:lang w:val="x-none"/>
    </w:rPr>
  </w:style>
  <w:style w:type="character" w:customStyle="1" w:styleId="TekstdymkaZnak">
    <w:name w:val="Tekst dymka Znak"/>
    <w:link w:val="Tekstdymka"/>
    <w:uiPriority w:val="99"/>
    <w:semiHidden/>
    <w:rsid w:val="001F6F49"/>
    <w:rPr>
      <w:rFonts w:ascii="Tahoma" w:hAnsi="Tahoma" w:cs="Tahoma"/>
      <w:sz w:val="16"/>
      <w:szCs w:val="16"/>
      <w:lang w:eastAsia="en-US"/>
    </w:rPr>
  </w:style>
  <w:style w:type="character" w:styleId="Odwoaniedokomentarza">
    <w:name w:val="annotation reference"/>
    <w:basedOn w:val="Domylnaczcionkaakapitu"/>
    <w:uiPriority w:val="99"/>
    <w:semiHidden/>
    <w:unhideWhenUsed/>
    <w:rsid w:val="006D01AC"/>
    <w:rPr>
      <w:sz w:val="16"/>
      <w:szCs w:val="16"/>
    </w:rPr>
  </w:style>
  <w:style w:type="paragraph" w:styleId="Tekstkomentarza">
    <w:name w:val="annotation text"/>
    <w:basedOn w:val="Normalny"/>
    <w:link w:val="TekstkomentarzaZnak"/>
    <w:uiPriority w:val="99"/>
    <w:semiHidden/>
    <w:unhideWhenUsed/>
    <w:rsid w:val="006D01AC"/>
    <w:rPr>
      <w:sz w:val="20"/>
      <w:szCs w:val="20"/>
    </w:rPr>
  </w:style>
  <w:style w:type="character" w:customStyle="1" w:styleId="TekstkomentarzaZnak">
    <w:name w:val="Tekst komentarza Znak"/>
    <w:basedOn w:val="Domylnaczcionkaakapitu"/>
    <w:link w:val="Tekstkomentarza"/>
    <w:uiPriority w:val="99"/>
    <w:semiHidden/>
    <w:rsid w:val="006D01AC"/>
    <w:rPr>
      <w:lang w:eastAsia="en-US"/>
    </w:rPr>
  </w:style>
  <w:style w:type="paragraph" w:styleId="Tematkomentarza">
    <w:name w:val="annotation subject"/>
    <w:basedOn w:val="Tekstkomentarza"/>
    <w:next w:val="Tekstkomentarza"/>
    <w:link w:val="TematkomentarzaZnak"/>
    <w:uiPriority w:val="99"/>
    <w:semiHidden/>
    <w:unhideWhenUsed/>
    <w:rsid w:val="006D01AC"/>
    <w:rPr>
      <w:b/>
      <w:bCs/>
    </w:rPr>
  </w:style>
  <w:style w:type="character" w:customStyle="1" w:styleId="TematkomentarzaZnak">
    <w:name w:val="Temat komentarza Znak"/>
    <w:basedOn w:val="TekstkomentarzaZnak"/>
    <w:link w:val="Tematkomentarza"/>
    <w:uiPriority w:val="99"/>
    <w:semiHidden/>
    <w:rsid w:val="006D01AC"/>
    <w:rPr>
      <w:b/>
      <w:bCs/>
      <w:lang w:eastAsia="en-US"/>
    </w:rPr>
  </w:style>
  <w:style w:type="paragraph" w:customStyle="1" w:styleId="Akapitzlist1">
    <w:name w:val="Akapit z listą1"/>
    <w:basedOn w:val="Normalny"/>
    <w:rsid w:val="00D12518"/>
    <w:pPr>
      <w:spacing w:after="200" w:afterAutospacing="0" w:line="276" w:lineRule="auto"/>
      <w:ind w:left="720"/>
      <w:contextualSpacing/>
    </w:pPr>
    <w:rPr>
      <w:rFonts w:eastAsia="MS Mincho"/>
    </w:rPr>
  </w:style>
  <w:style w:type="paragraph" w:styleId="Poprawka">
    <w:name w:val="Revision"/>
    <w:hidden/>
    <w:uiPriority w:val="99"/>
    <w:semiHidden/>
    <w:rsid w:val="00685D9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4C909B-2044-4262-AA44-5A14FFCE1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428</Words>
  <Characters>14569</Characters>
  <Application>Microsoft Office Word</Application>
  <DocSecurity>0</DocSecurity>
  <Lines>121</Lines>
  <Paragraphs>33</Paragraphs>
  <ScaleCrop>false</ScaleCrop>
  <Company/>
  <LinksUpToDate>false</LinksUpToDate>
  <CharactersWithSpaces>1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nieszka</dc:creator>
  <cp:lastModifiedBy>Ewa Mierzejewska</cp:lastModifiedBy>
  <cp:revision>13</cp:revision>
  <dcterms:created xsi:type="dcterms:W3CDTF">2022-07-21T07:29:00Z</dcterms:created>
  <dcterms:modified xsi:type="dcterms:W3CDTF">2022-08-04T06:24:00Z</dcterms:modified>
</cp:coreProperties>
</file>